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97AE7" w14:textId="2788C3A2" w:rsidR="008F4EBB" w:rsidRPr="008F4EBB" w:rsidRDefault="008F4EBB" w:rsidP="008F4EBB">
      <w:pPr>
        <w:spacing w:after="0" w:line="240" w:lineRule="auto"/>
        <w:rPr>
          <w:rFonts w:ascii="Arial" w:hAnsi="Arial" w:cs="Arial"/>
          <w:b/>
          <w:sz w:val="56"/>
          <w:szCs w:val="56"/>
        </w:rPr>
      </w:pPr>
      <w:r w:rsidRPr="008F4EBB">
        <w:rPr>
          <w:rFonts w:ascii="Arial" w:hAnsi="Arial" w:cs="Arial"/>
          <w:noProof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2B7653A6" wp14:editId="5E9F3E51">
            <wp:simplePos x="0" y="0"/>
            <wp:positionH relativeFrom="margin">
              <wp:posOffset>3710305</wp:posOffset>
            </wp:positionH>
            <wp:positionV relativeFrom="paragraph">
              <wp:posOffset>66675</wp:posOffset>
            </wp:positionV>
            <wp:extent cx="2233167" cy="10001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167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EBB">
        <w:rPr>
          <w:rFonts w:ascii="Arial" w:hAnsi="Arial" w:cs="Arial"/>
          <w:b/>
          <w:sz w:val="56"/>
          <w:szCs w:val="56"/>
        </w:rPr>
        <w:t>Animal Health Data</w:t>
      </w:r>
    </w:p>
    <w:p w14:paraId="6A75D780" w14:textId="014E19FD" w:rsidR="008F4EBB" w:rsidRPr="008F4EBB" w:rsidRDefault="008F4EBB" w:rsidP="008F4EB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bookmarkStart w:id="0" w:name="_Hlk487191245"/>
      <w:r w:rsidRPr="008F4EBB">
        <w:rPr>
          <w:rFonts w:ascii="Arial" w:hAnsi="Arial" w:cs="Arial"/>
          <w:b/>
          <w:sz w:val="20"/>
          <w:szCs w:val="20"/>
        </w:rPr>
        <w:t>ABN 55 065 153 540</w:t>
      </w:r>
      <w:bookmarkEnd w:id="0"/>
    </w:p>
    <w:p w14:paraId="016427D7" w14:textId="6CB608CD" w:rsidR="008F4EBB" w:rsidRPr="008F4EBB" w:rsidRDefault="008F4EBB" w:rsidP="008F4EB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8F4EBB">
        <w:rPr>
          <w:rFonts w:ascii="Arial" w:hAnsi="Arial" w:cs="Arial"/>
          <w:b/>
          <w:sz w:val="20"/>
          <w:szCs w:val="20"/>
        </w:rPr>
        <w:t>E:</w:t>
      </w:r>
      <w:r w:rsidR="00F6295B" w:rsidRPr="00F6295B">
        <w:t xml:space="preserve"> </w:t>
      </w:r>
      <w:hyperlink r:id="rId7" w:history="1">
        <w:r w:rsidR="00F6295B" w:rsidRPr="00D50C8C">
          <w:rPr>
            <w:rStyle w:val="Hyperlink"/>
            <w:rFonts w:ascii="Arial" w:hAnsi="Arial" w:cs="Arial"/>
            <w:b/>
            <w:sz w:val="20"/>
            <w:szCs w:val="20"/>
          </w:rPr>
          <w:t>data@animalhealthdata.com.au</w:t>
        </w:r>
      </w:hyperlink>
      <w:r w:rsidR="00F6295B">
        <w:rPr>
          <w:rFonts w:ascii="Arial" w:hAnsi="Arial" w:cs="Arial"/>
          <w:b/>
          <w:sz w:val="20"/>
          <w:szCs w:val="20"/>
        </w:rPr>
        <w:t xml:space="preserve"> </w:t>
      </w:r>
      <w:r w:rsidRPr="008F4EBB">
        <w:rPr>
          <w:rFonts w:ascii="Arial" w:hAnsi="Arial" w:cs="Arial"/>
          <w:b/>
          <w:sz w:val="20"/>
          <w:szCs w:val="20"/>
        </w:rPr>
        <w:t xml:space="preserve"> </w:t>
      </w:r>
    </w:p>
    <w:p w14:paraId="650D4195" w14:textId="495ED749" w:rsidR="008F4EBB" w:rsidRPr="008F4EBB" w:rsidRDefault="008F4EBB" w:rsidP="008F4EB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8F4EBB">
        <w:rPr>
          <w:rFonts w:ascii="Arial" w:hAnsi="Arial" w:cs="Arial"/>
          <w:b/>
          <w:sz w:val="20"/>
          <w:szCs w:val="20"/>
        </w:rPr>
        <w:t>M:</w:t>
      </w:r>
      <w:r w:rsidR="00214E62">
        <w:rPr>
          <w:rFonts w:ascii="Arial" w:hAnsi="Arial" w:cs="Arial"/>
          <w:b/>
          <w:sz w:val="20"/>
          <w:szCs w:val="20"/>
        </w:rPr>
        <w:t xml:space="preserve"> 0429 023 889</w:t>
      </w:r>
    </w:p>
    <w:p w14:paraId="45D94668" w14:textId="5C8D4AD6" w:rsidR="002F4B58" w:rsidRPr="008F4EBB" w:rsidRDefault="008F4EBB" w:rsidP="008F4EB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8F4EBB">
        <w:rPr>
          <w:rFonts w:ascii="Arial" w:hAnsi="Arial" w:cs="Arial"/>
          <w:b/>
          <w:sz w:val="20"/>
          <w:szCs w:val="20"/>
        </w:rPr>
        <w:t xml:space="preserve">W: </w:t>
      </w:r>
      <w:hyperlink r:id="rId8" w:history="1">
        <w:r w:rsidRPr="008F4EBB">
          <w:rPr>
            <w:rStyle w:val="Hyperlink"/>
            <w:rFonts w:ascii="Arial" w:hAnsi="Arial" w:cs="Arial"/>
            <w:b/>
            <w:sz w:val="20"/>
            <w:szCs w:val="20"/>
          </w:rPr>
          <w:t>www.animal-health-data.net.au</w:t>
        </w:r>
      </w:hyperlink>
    </w:p>
    <w:p w14:paraId="337CCD6F" w14:textId="55E1DF0F" w:rsidR="008F4EBB" w:rsidRDefault="008F4EBB" w:rsidP="008F4EBB">
      <w:pPr>
        <w:spacing w:after="0" w:line="240" w:lineRule="auto"/>
        <w:rPr>
          <w:sz w:val="20"/>
          <w:szCs w:val="20"/>
        </w:rPr>
      </w:pPr>
    </w:p>
    <w:p w14:paraId="55372414" w14:textId="4831F7D0" w:rsidR="008F4EBB" w:rsidRP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30A73E8A" w14:textId="336877EA" w:rsidR="00AF2CF0" w:rsidRDefault="00AF2CF0" w:rsidP="008F4EBB">
      <w:pPr>
        <w:spacing w:after="0" w:line="240" w:lineRule="auto"/>
        <w:rPr>
          <w:rFonts w:ascii="Arial" w:hAnsi="Arial" w:cs="Arial"/>
        </w:rPr>
      </w:pPr>
    </w:p>
    <w:p w14:paraId="49CD1E6E" w14:textId="77777777" w:rsidR="00AF2CF0" w:rsidRDefault="00AF2CF0" w:rsidP="008F4EBB">
      <w:pPr>
        <w:spacing w:after="0" w:line="240" w:lineRule="auto"/>
        <w:rPr>
          <w:rFonts w:ascii="Arial" w:hAnsi="Arial" w:cs="Arial"/>
        </w:rPr>
      </w:pPr>
    </w:p>
    <w:p w14:paraId="5D46970C" w14:textId="18E6E093" w:rsidR="00AF2CF0" w:rsidRDefault="00AF2CF0" w:rsidP="008F4EBB">
      <w:pPr>
        <w:spacing w:after="0" w:line="240" w:lineRule="auto"/>
        <w:rPr>
          <w:rFonts w:ascii="Arial" w:hAnsi="Arial" w:cs="Arial"/>
        </w:rPr>
      </w:pPr>
    </w:p>
    <w:p w14:paraId="6C423985" w14:textId="77777777" w:rsidR="00CE2B28" w:rsidRDefault="00CE2B28" w:rsidP="008F4EBB">
      <w:pPr>
        <w:spacing w:after="0" w:line="240" w:lineRule="auto"/>
        <w:rPr>
          <w:rFonts w:ascii="Arial" w:hAnsi="Arial" w:cs="Arial"/>
        </w:rPr>
      </w:pPr>
    </w:p>
    <w:p w14:paraId="3FFCBC6E" w14:textId="6265B070" w:rsidR="008F4EBB" w:rsidRPr="00AF2CF0" w:rsidRDefault="002325AB" w:rsidP="00AF2CF0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LIS</w:t>
      </w:r>
      <w:r w:rsidR="00AF2CF0" w:rsidRPr="00AF2CF0">
        <w:rPr>
          <w:rFonts w:ascii="Arial" w:hAnsi="Arial" w:cs="Arial"/>
          <w:b/>
        </w:rPr>
        <w:t xml:space="preserve"> Authorisation</w:t>
      </w:r>
      <w:r w:rsidR="00F6295B">
        <w:rPr>
          <w:rFonts w:ascii="Arial" w:hAnsi="Arial" w:cs="Arial"/>
          <w:b/>
        </w:rPr>
        <w:t xml:space="preserve"> Form</w:t>
      </w:r>
    </w:p>
    <w:p w14:paraId="182A3D3C" w14:textId="43A5A684" w:rsid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44F1F1E4" w14:textId="77777777" w:rsidR="00CE2B28" w:rsidRDefault="00CE2B28" w:rsidP="008F4EBB">
      <w:pPr>
        <w:spacing w:after="0" w:line="240" w:lineRule="auto"/>
        <w:rPr>
          <w:rFonts w:ascii="Arial" w:hAnsi="Arial" w:cs="Arial"/>
        </w:rPr>
      </w:pPr>
    </w:p>
    <w:p w14:paraId="11848615" w14:textId="77777777" w:rsidR="00AF2CF0" w:rsidRDefault="00AF2CF0" w:rsidP="008F4EBB">
      <w:pPr>
        <w:spacing w:after="0" w:line="240" w:lineRule="auto"/>
        <w:rPr>
          <w:rFonts w:ascii="Arial" w:hAnsi="Arial" w:cs="Arial"/>
        </w:rPr>
      </w:pPr>
    </w:p>
    <w:p w14:paraId="46C2F6A9" w14:textId="77777777" w:rsidR="0071060F" w:rsidRPr="008F4EBB" w:rsidRDefault="0071060F" w:rsidP="008F4EBB">
      <w:pPr>
        <w:spacing w:after="0" w:line="240" w:lineRule="auto"/>
        <w:rPr>
          <w:rFonts w:ascii="Arial" w:hAnsi="Arial" w:cs="Arial"/>
        </w:rPr>
      </w:pPr>
    </w:p>
    <w:p w14:paraId="29C98030" w14:textId="325270F4" w:rsidR="0071060F" w:rsidRPr="00AE55AD" w:rsidRDefault="00AE55AD" w:rsidP="008F4EBB">
      <w:pPr>
        <w:spacing w:after="0" w:line="240" w:lineRule="auto"/>
        <w:rPr>
          <w:rFonts w:ascii="Arial" w:hAnsi="Arial" w:cs="Arial"/>
          <w:b/>
          <w:bCs/>
        </w:rPr>
      </w:pPr>
      <w:r w:rsidRPr="00AE55AD">
        <w:rPr>
          <w:rFonts w:ascii="Arial" w:hAnsi="Arial" w:cs="Arial"/>
          <w:b/>
          <w:bCs/>
        </w:rPr>
        <w:t>[Date]</w:t>
      </w:r>
    </w:p>
    <w:p w14:paraId="5A773A53" w14:textId="10D98CCD" w:rsidR="00AF2CF0" w:rsidRDefault="00AF2CF0" w:rsidP="008F4EBB">
      <w:pPr>
        <w:spacing w:after="0" w:line="240" w:lineRule="auto"/>
        <w:rPr>
          <w:rFonts w:ascii="Arial" w:hAnsi="Arial" w:cs="Arial"/>
        </w:rPr>
      </w:pPr>
    </w:p>
    <w:p w14:paraId="04FB4734" w14:textId="77777777" w:rsidR="00CE2B28" w:rsidRPr="008F4EBB" w:rsidRDefault="00CE2B28" w:rsidP="008F4EBB">
      <w:pPr>
        <w:spacing w:after="0" w:line="240" w:lineRule="auto"/>
        <w:rPr>
          <w:rFonts w:ascii="Arial" w:hAnsi="Arial" w:cs="Arial"/>
        </w:rPr>
      </w:pPr>
    </w:p>
    <w:p w14:paraId="7DF06E38" w14:textId="2C36F502" w:rsidR="008F4EBB" w:rsidRDefault="00AF2CF0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Manager </w:t>
      </w:r>
    </w:p>
    <w:p w14:paraId="53620925" w14:textId="77F03A9D" w:rsidR="00AF2CF0" w:rsidRDefault="00AF2CF0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nimal Health Data</w:t>
      </w:r>
    </w:p>
    <w:p w14:paraId="5605A06E" w14:textId="6E13FC65" w:rsidR="00276CA3" w:rsidRDefault="00276CA3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177 Bennetts Road,</w:t>
      </w:r>
    </w:p>
    <w:p w14:paraId="0FC6B20B" w14:textId="51C6BD11" w:rsidR="00276CA3" w:rsidRDefault="00276CA3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ORMAN PARK QLD 4170</w:t>
      </w:r>
    </w:p>
    <w:p w14:paraId="723375C2" w14:textId="52A8F5BC" w:rsidR="00AF2CF0" w:rsidRDefault="007705AC" w:rsidP="008F4EBB">
      <w:pPr>
        <w:spacing w:after="0" w:line="240" w:lineRule="auto"/>
        <w:rPr>
          <w:rFonts w:ascii="Arial" w:hAnsi="Arial" w:cs="Arial"/>
        </w:rPr>
      </w:pPr>
      <w:hyperlink r:id="rId9" w:history="1">
        <w:r w:rsidR="00F6295B" w:rsidRPr="00D50C8C">
          <w:rPr>
            <w:rStyle w:val="Hyperlink"/>
            <w:rFonts w:ascii="Arial" w:hAnsi="Arial" w:cs="Arial"/>
          </w:rPr>
          <w:t>data@animalhealthdata.com.au</w:t>
        </w:r>
      </w:hyperlink>
      <w:r w:rsidR="00F6295B">
        <w:rPr>
          <w:rFonts w:ascii="Arial" w:hAnsi="Arial" w:cs="Arial"/>
        </w:rPr>
        <w:t xml:space="preserve"> </w:t>
      </w:r>
      <w:r w:rsidR="00AF2CF0">
        <w:rPr>
          <w:rFonts w:ascii="Arial" w:hAnsi="Arial" w:cs="Arial"/>
        </w:rPr>
        <w:t xml:space="preserve"> </w:t>
      </w:r>
    </w:p>
    <w:p w14:paraId="24ADF09F" w14:textId="32477FF7" w:rsid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7C04E7FD" w14:textId="376CA1A8" w:rsidR="0071060F" w:rsidRDefault="0071060F" w:rsidP="008F4EBB">
      <w:pPr>
        <w:spacing w:after="0" w:line="240" w:lineRule="auto"/>
        <w:rPr>
          <w:rFonts w:ascii="Arial" w:hAnsi="Arial" w:cs="Arial"/>
        </w:rPr>
      </w:pPr>
    </w:p>
    <w:p w14:paraId="5D827781" w14:textId="36E7483E" w:rsidR="009405D0" w:rsidRDefault="009405D0" w:rsidP="008F4EBB">
      <w:pPr>
        <w:spacing w:after="0" w:line="240" w:lineRule="auto"/>
        <w:rPr>
          <w:rFonts w:ascii="Arial" w:hAnsi="Arial" w:cs="Arial"/>
        </w:rPr>
      </w:pPr>
    </w:p>
    <w:p w14:paraId="61CB4EC2" w14:textId="77777777" w:rsidR="00CE2B28" w:rsidRDefault="00CE2B28" w:rsidP="008F4EBB">
      <w:pPr>
        <w:spacing w:after="0" w:line="240" w:lineRule="auto"/>
        <w:rPr>
          <w:rFonts w:ascii="Arial" w:hAnsi="Arial" w:cs="Arial"/>
        </w:rPr>
      </w:pPr>
    </w:p>
    <w:p w14:paraId="1DBC342C" w14:textId="582A43FD" w:rsid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06E304E8" w14:textId="7A02E2DF" w:rsidR="0071060F" w:rsidRDefault="008F4EBB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, </w:t>
      </w:r>
      <w:r w:rsidR="00AF2CF0" w:rsidRPr="00AF2CF0">
        <w:rPr>
          <w:rFonts w:ascii="Arial" w:hAnsi="Arial" w:cs="Arial"/>
          <w:b/>
        </w:rPr>
        <w:t>[NAME]</w:t>
      </w:r>
      <w:r>
        <w:rPr>
          <w:rFonts w:ascii="Arial" w:hAnsi="Arial" w:cs="Arial"/>
        </w:rPr>
        <w:t xml:space="preserve">, as the Feedlot Manager for </w:t>
      </w:r>
      <w:r w:rsidR="00AF2CF0" w:rsidRPr="00AF2CF0">
        <w:rPr>
          <w:rFonts w:ascii="Arial" w:hAnsi="Arial" w:cs="Arial"/>
          <w:b/>
        </w:rPr>
        <w:t>[FEEDLOT]</w:t>
      </w:r>
      <w:r w:rsidRPr="00AF2CF0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provide authorisation </w:t>
      </w:r>
      <w:r w:rsidR="0071060F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Animal Health Data to </w:t>
      </w:r>
      <w:r w:rsidR="00AF2CF0">
        <w:rPr>
          <w:rFonts w:ascii="Arial" w:hAnsi="Arial" w:cs="Arial"/>
        </w:rPr>
        <w:t xml:space="preserve">access the </w:t>
      </w:r>
      <w:bookmarkStart w:id="1" w:name="_Hlk21530865"/>
      <w:r w:rsidR="002325AB">
        <w:rPr>
          <w:rFonts w:ascii="Arial" w:hAnsi="Arial" w:cs="Arial"/>
        </w:rPr>
        <w:t>NLIS</w:t>
      </w:r>
      <w:r w:rsidR="00AF2CF0">
        <w:rPr>
          <w:rFonts w:ascii="Arial" w:hAnsi="Arial" w:cs="Arial"/>
        </w:rPr>
        <w:t xml:space="preserve"> database</w:t>
      </w:r>
      <w:bookmarkEnd w:id="1"/>
      <w:r>
        <w:rPr>
          <w:rFonts w:ascii="Arial" w:hAnsi="Arial" w:cs="Arial"/>
        </w:rPr>
        <w:t xml:space="preserve"> on behalf of </w:t>
      </w:r>
      <w:r w:rsidR="00AF2CF0" w:rsidRPr="00AF2CF0">
        <w:rPr>
          <w:rFonts w:ascii="Arial" w:hAnsi="Arial" w:cs="Arial"/>
          <w:b/>
        </w:rPr>
        <w:t>[FEEDLOT]</w:t>
      </w:r>
      <w:r w:rsidR="00AF2CF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the </w:t>
      </w:r>
      <w:r w:rsidR="00AF2CF0">
        <w:rPr>
          <w:rFonts w:ascii="Arial" w:hAnsi="Arial" w:cs="Arial"/>
        </w:rPr>
        <w:t>limited and exclusive purpose</w:t>
      </w:r>
      <w:r>
        <w:rPr>
          <w:rFonts w:ascii="Arial" w:hAnsi="Arial" w:cs="Arial"/>
        </w:rPr>
        <w:t xml:space="preserve"> </w:t>
      </w:r>
      <w:r w:rsidR="00AF2CF0">
        <w:rPr>
          <w:rFonts w:ascii="Arial" w:hAnsi="Arial" w:cs="Arial"/>
        </w:rPr>
        <w:t>of data analysis within the Animal Health database.</w:t>
      </w:r>
      <w:r w:rsidR="0071060F">
        <w:rPr>
          <w:rFonts w:ascii="Arial" w:hAnsi="Arial" w:cs="Arial"/>
        </w:rPr>
        <w:t xml:space="preserve"> </w:t>
      </w:r>
    </w:p>
    <w:p w14:paraId="1B35DD6B" w14:textId="535318C9" w:rsidR="00D32883" w:rsidRDefault="00D32883" w:rsidP="008F4EBB">
      <w:pPr>
        <w:spacing w:after="0" w:line="240" w:lineRule="auto"/>
        <w:rPr>
          <w:rFonts w:ascii="Arial" w:hAnsi="Arial" w:cs="Arial"/>
        </w:rPr>
      </w:pPr>
    </w:p>
    <w:p w14:paraId="35EAC876" w14:textId="2B07AB88" w:rsidR="00AE55AD" w:rsidRDefault="00AE55AD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data obtained from the </w:t>
      </w:r>
      <w:r w:rsidR="002325AB">
        <w:rPr>
          <w:rFonts w:ascii="Arial" w:hAnsi="Arial" w:cs="Arial"/>
        </w:rPr>
        <w:t>NLIS</w:t>
      </w:r>
      <w:r w:rsidRPr="00AE55AD">
        <w:rPr>
          <w:rFonts w:ascii="Arial" w:hAnsi="Arial" w:cs="Arial"/>
        </w:rPr>
        <w:t xml:space="preserve"> database</w:t>
      </w:r>
      <w:r>
        <w:rPr>
          <w:rFonts w:ascii="Arial" w:hAnsi="Arial" w:cs="Arial"/>
        </w:rPr>
        <w:t xml:space="preserve"> related to </w:t>
      </w:r>
      <w:r w:rsidRPr="00AE55AD">
        <w:rPr>
          <w:rFonts w:ascii="Arial" w:hAnsi="Arial" w:cs="Arial"/>
          <w:b/>
          <w:bCs/>
        </w:rPr>
        <w:t xml:space="preserve">[FEEDLOT] </w:t>
      </w:r>
      <w:r>
        <w:rPr>
          <w:rFonts w:ascii="Arial" w:hAnsi="Arial" w:cs="Arial"/>
        </w:rPr>
        <w:t xml:space="preserve">shall not be provided to any third party by </w:t>
      </w:r>
      <w:r w:rsidRPr="00AE55AD">
        <w:rPr>
          <w:rFonts w:ascii="Arial" w:hAnsi="Arial" w:cs="Arial"/>
        </w:rPr>
        <w:t>Animal Health Data</w:t>
      </w:r>
      <w:r>
        <w:rPr>
          <w:rFonts w:ascii="Arial" w:hAnsi="Arial" w:cs="Arial"/>
        </w:rPr>
        <w:t xml:space="preserve"> without my written authorisation.  </w:t>
      </w:r>
    </w:p>
    <w:p w14:paraId="58D79A71" w14:textId="4F995951" w:rsidR="00AF2CF0" w:rsidRDefault="00AF2CF0" w:rsidP="008F4EBB">
      <w:pPr>
        <w:spacing w:after="0" w:line="240" w:lineRule="auto"/>
        <w:rPr>
          <w:rFonts w:ascii="Arial" w:hAnsi="Arial" w:cs="Arial"/>
        </w:rPr>
      </w:pPr>
    </w:p>
    <w:p w14:paraId="49046765" w14:textId="77777777" w:rsidR="00CE2B28" w:rsidRDefault="00CE2B28" w:rsidP="008F4EBB">
      <w:pPr>
        <w:spacing w:after="0" w:line="240" w:lineRule="auto"/>
        <w:rPr>
          <w:rFonts w:ascii="Arial" w:hAnsi="Arial" w:cs="Arial"/>
        </w:rPr>
      </w:pPr>
    </w:p>
    <w:p w14:paraId="5B43E8D4" w14:textId="77777777" w:rsidR="00D32883" w:rsidRDefault="00D32883" w:rsidP="008F4EBB">
      <w:pPr>
        <w:spacing w:after="0" w:line="240" w:lineRule="auto"/>
        <w:rPr>
          <w:rFonts w:ascii="Arial" w:hAnsi="Arial" w:cs="Arial"/>
        </w:rPr>
      </w:pPr>
    </w:p>
    <w:p w14:paraId="687F301A" w14:textId="44E7A3BF" w:rsidR="008F4EBB" w:rsidRPr="008F4EBB" w:rsidRDefault="00D32883" w:rsidP="008F4EB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igned: _________</w:t>
      </w:r>
      <w:r w:rsidR="009D61EC">
        <w:rPr>
          <w:rFonts w:ascii="Arial" w:hAnsi="Arial" w:cs="Arial"/>
        </w:rPr>
        <w:t>___</w:t>
      </w:r>
      <w:r>
        <w:rPr>
          <w:rFonts w:ascii="Arial" w:hAnsi="Arial" w:cs="Arial"/>
        </w:rPr>
        <w:t xml:space="preserve">________________ of </w:t>
      </w:r>
      <w:r w:rsidR="00AF2CF0" w:rsidRPr="00214E62">
        <w:rPr>
          <w:rFonts w:ascii="Arial" w:hAnsi="Arial" w:cs="Arial"/>
          <w:b/>
        </w:rPr>
        <w:t>[FEEDLOT]</w:t>
      </w:r>
      <w:r>
        <w:rPr>
          <w:rFonts w:ascii="Arial" w:hAnsi="Arial" w:cs="Arial"/>
        </w:rPr>
        <w:t xml:space="preserve">. </w:t>
      </w:r>
      <w:r w:rsidR="00AF2CF0">
        <w:rPr>
          <w:rFonts w:ascii="Arial" w:hAnsi="Arial" w:cs="Arial"/>
        </w:rPr>
        <w:tab/>
      </w:r>
      <w:r w:rsidR="009D61EC">
        <w:rPr>
          <w:rFonts w:ascii="Arial" w:hAnsi="Arial" w:cs="Arial"/>
        </w:rPr>
        <w:tab/>
      </w:r>
      <w:r>
        <w:rPr>
          <w:rFonts w:ascii="Arial" w:hAnsi="Arial" w:cs="Arial"/>
        </w:rPr>
        <w:t>Date: ____/____/</w:t>
      </w:r>
      <w:r w:rsidR="007705AC">
        <w:rPr>
          <w:rFonts w:ascii="Arial" w:hAnsi="Arial" w:cs="Arial"/>
        </w:rPr>
        <w:t>____</w:t>
      </w:r>
      <w:r>
        <w:rPr>
          <w:rFonts w:ascii="Arial" w:hAnsi="Arial" w:cs="Arial"/>
        </w:rPr>
        <w:t xml:space="preserve"> </w:t>
      </w:r>
      <w:r w:rsidR="00760FBE">
        <w:rPr>
          <w:rFonts w:ascii="Arial" w:hAnsi="Arial" w:cs="Arial"/>
        </w:rPr>
        <w:t xml:space="preserve"> </w:t>
      </w:r>
      <w:r w:rsidR="0071060F">
        <w:rPr>
          <w:rFonts w:ascii="Arial" w:hAnsi="Arial" w:cs="Arial"/>
        </w:rPr>
        <w:t xml:space="preserve">  </w:t>
      </w:r>
      <w:r w:rsidR="008F4EBB">
        <w:rPr>
          <w:rFonts w:ascii="Arial" w:hAnsi="Arial" w:cs="Arial"/>
        </w:rPr>
        <w:t xml:space="preserve">  </w:t>
      </w:r>
    </w:p>
    <w:p w14:paraId="26185A11" w14:textId="0F440403" w:rsidR="008F4EBB" w:rsidRP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3F5AA5A8" w14:textId="77777777" w:rsidR="008F4EBB" w:rsidRP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0A1C059A" w14:textId="604C51ED" w:rsidR="008F4EBB" w:rsidRDefault="008F4EBB" w:rsidP="008F4EBB">
      <w:pPr>
        <w:spacing w:after="0" w:line="240" w:lineRule="auto"/>
        <w:rPr>
          <w:rFonts w:ascii="Arial" w:hAnsi="Arial" w:cs="Arial"/>
        </w:rPr>
      </w:pPr>
    </w:p>
    <w:p w14:paraId="6AEFE2E9" w14:textId="0FE1017A" w:rsidR="002325AB" w:rsidRPr="002325AB" w:rsidRDefault="002325AB" w:rsidP="002325AB">
      <w:pPr>
        <w:rPr>
          <w:rFonts w:ascii="Arial" w:hAnsi="Arial" w:cs="Arial"/>
        </w:rPr>
      </w:pPr>
    </w:p>
    <w:p w14:paraId="46027079" w14:textId="66A1B2EA" w:rsidR="002325AB" w:rsidRPr="002325AB" w:rsidRDefault="002325AB" w:rsidP="002325AB">
      <w:pPr>
        <w:rPr>
          <w:rFonts w:ascii="Arial" w:hAnsi="Arial" w:cs="Arial"/>
        </w:rPr>
      </w:pPr>
    </w:p>
    <w:p w14:paraId="6459967E" w14:textId="5BEF57A8" w:rsidR="002325AB" w:rsidRPr="002325AB" w:rsidRDefault="002325AB" w:rsidP="002325AB">
      <w:pPr>
        <w:rPr>
          <w:rFonts w:ascii="Arial" w:hAnsi="Arial" w:cs="Arial"/>
        </w:rPr>
      </w:pPr>
    </w:p>
    <w:p w14:paraId="0802B9DA" w14:textId="6BA0904C" w:rsidR="002325AB" w:rsidRPr="002325AB" w:rsidRDefault="002325AB" w:rsidP="002325AB">
      <w:pPr>
        <w:rPr>
          <w:rFonts w:ascii="Arial" w:hAnsi="Arial" w:cs="Arial"/>
        </w:rPr>
      </w:pPr>
    </w:p>
    <w:p w14:paraId="09CCA4FB" w14:textId="0AE1DDEB" w:rsidR="002325AB" w:rsidRPr="002325AB" w:rsidRDefault="002325AB" w:rsidP="002325AB">
      <w:pPr>
        <w:rPr>
          <w:rFonts w:ascii="Arial" w:hAnsi="Arial" w:cs="Arial"/>
        </w:rPr>
      </w:pPr>
    </w:p>
    <w:p w14:paraId="160B44B5" w14:textId="4957A068" w:rsidR="002325AB" w:rsidRPr="002325AB" w:rsidRDefault="002325AB" w:rsidP="002325AB">
      <w:pPr>
        <w:rPr>
          <w:rFonts w:ascii="Arial" w:hAnsi="Arial" w:cs="Arial"/>
        </w:rPr>
      </w:pPr>
    </w:p>
    <w:p w14:paraId="41B188A7" w14:textId="52D44476" w:rsidR="002325AB" w:rsidRPr="002325AB" w:rsidRDefault="002325AB" w:rsidP="002325AB">
      <w:pPr>
        <w:rPr>
          <w:rFonts w:ascii="Arial" w:hAnsi="Arial" w:cs="Arial"/>
        </w:rPr>
      </w:pPr>
    </w:p>
    <w:p w14:paraId="34533BE2" w14:textId="782D1ED8" w:rsidR="002325AB" w:rsidRPr="002325AB" w:rsidRDefault="002325AB" w:rsidP="002325AB">
      <w:pPr>
        <w:rPr>
          <w:rFonts w:ascii="Arial" w:hAnsi="Arial" w:cs="Arial"/>
        </w:rPr>
      </w:pPr>
    </w:p>
    <w:p w14:paraId="76054B30" w14:textId="4422610E" w:rsidR="002325AB" w:rsidRPr="002325AB" w:rsidRDefault="002325AB" w:rsidP="002325AB">
      <w:pPr>
        <w:tabs>
          <w:tab w:val="left" w:pos="106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2325AB" w:rsidRPr="002325AB" w:rsidSect="00CE2B28">
      <w:footerReference w:type="default" r:id="rId10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3ABB7" w14:textId="77777777" w:rsidR="0044288D" w:rsidRDefault="0044288D" w:rsidP="0044288D">
      <w:pPr>
        <w:spacing w:after="0" w:line="240" w:lineRule="auto"/>
      </w:pPr>
      <w:r>
        <w:separator/>
      </w:r>
    </w:p>
  </w:endnote>
  <w:endnote w:type="continuationSeparator" w:id="0">
    <w:p w14:paraId="56928099" w14:textId="77777777" w:rsidR="0044288D" w:rsidRDefault="0044288D" w:rsidP="00442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BE9A8" w14:textId="493BA8D6" w:rsidR="0044288D" w:rsidRDefault="002325AB" w:rsidP="00CE2B28">
    <w:pPr>
      <w:pStyle w:val="Footer"/>
      <w:pBdr>
        <w:top w:val="single" w:sz="4" w:space="1" w:color="auto"/>
      </w:pBdr>
      <w:tabs>
        <w:tab w:val="clear" w:pos="9026"/>
        <w:tab w:val="right" w:pos="10348"/>
      </w:tabs>
    </w:pPr>
    <w:r>
      <w:t>NLIS</w:t>
    </w:r>
    <w:r w:rsidR="0044288D" w:rsidRPr="0044288D">
      <w:t xml:space="preserve"> Authorisation Form </w:t>
    </w:r>
    <w:r w:rsidR="0044288D">
      <w:t>20</w:t>
    </w:r>
    <w:r w:rsidR="007705AC">
      <w:t>201109</w:t>
    </w:r>
    <w:r w:rsidR="0044288D">
      <w:tab/>
    </w:r>
    <w:r w:rsidR="0044288D">
      <w:tab/>
    </w:r>
    <w:r w:rsidR="0044288D" w:rsidRPr="0053423C">
      <w:rPr>
        <w:rFonts w:ascii="Arial" w:hAnsi="Arial" w:cs="Arial"/>
        <w:sz w:val="20"/>
        <w:szCs w:val="20"/>
      </w:rPr>
      <w:t xml:space="preserve">Page </w:t>
    </w:r>
    <w:r w:rsidR="0044288D" w:rsidRPr="0053423C">
      <w:rPr>
        <w:rFonts w:ascii="Arial" w:hAnsi="Arial" w:cs="Arial"/>
        <w:sz w:val="20"/>
        <w:szCs w:val="20"/>
      </w:rPr>
      <w:fldChar w:fldCharType="begin"/>
    </w:r>
    <w:r w:rsidR="0044288D" w:rsidRPr="0053423C">
      <w:rPr>
        <w:rFonts w:ascii="Arial" w:hAnsi="Arial" w:cs="Arial"/>
        <w:sz w:val="20"/>
        <w:szCs w:val="20"/>
      </w:rPr>
      <w:instrText xml:space="preserve"> PAGE </w:instrText>
    </w:r>
    <w:r w:rsidR="0044288D" w:rsidRPr="0053423C">
      <w:rPr>
        <w:rFonts w:ascii="Arial" w:hAnsi="Arial" w:cs="Arial"/>
        <w:sz w:val="20"/>
        <w:szCs w:val="20"/>
      </w:rPr>
      <w:fldChar w:fldCharType="separate"/>
    </w:r>
    <w:r w:rsidR="0044288D">
      <w:rPr>
        <w:rFonts w:ascii="Arial" w:hAnsi="Arial" w:cs="Arial"/>
        <w:sz w:val="20"/>
        <w:szCs w:val="20"/>
      </w:rPr>
      <w:t>1</w:t>
    </w:r>
    <w:r w:rsidR="0044288D" w:rsidRPr="0053423C">
      <w:rPr>
        <w:rFonts w:ascii="Arial" w:hAnsi="Arial" w:cs="Arial"/>
        <w:sz w:val="20"/>
        <w:szCs w:val="20"/>
      </w:rPr>
      <w:fldChar w:fldCharType="end"/>
    </w:r>
    <w:r w:rsidR="0044288D" w:rsidRPr="0053423C">
      <w:rPr>
        <w:rFonts w:ascii="Arial" w:hAnsi="Arial" w:cs="Arial"/>
        <w:sz w:val="20"/>
        <w:szCs w:val="20"/>
      </w:rPr>
      <w:t xml:space="preserve"> of </w:t>
    </w:r>
    <w:r w:rsidR="0044288D" w:rsidRPr="0053423C">
      <w:rPr>
        <w:rFonts w:ascii="Arial" w:hAnsi="Arial" w:cs="Arial"/>
        <w:sz w:val="20"/>
        <w:szCs w:val="20"/>
      </w:rPr>
      <w:fldChar w:fldCharType="begin"/>
    </w:r>
    <w:r w:rsidR="0044288D" w:rsidRPr="0053423C">
      <w:rPr>
        <w:rFonts w:ascii="Arial" w:hAnsi="Arial" w:cs="Arial"/>
        <w:sz w:val="20"/>
        <w:szCs w:val="20"/>
      </w:rPr>
      <w:instrText xml:space="preserve"> NUMPAGES </w:instrText>
    </w:r>
    <w:r w:rsidR="0044288D" w:rsidRPr="0053423C">
      <w:rPr>
        <w:rFonts w:ascii="Arial" w:hAnsi="Arial" w:cs="Arial"/>
        <w:sz w:val="20"/>
        <w:szCs w:val="20"/>
      </w:rPr>
      <w:fldChar w:fldCharType="separate"/>
    </w:r>
    <w:r w:rsidR="0044288D">
      <w:rPr>
        <w:rFonts w:ascii="Arial" w:hAnsi="Arial" w:cs="Arial"/>
        <w:sz w:val="20"/>
        <w:szCs w:val="20"/>
      </w:rPr>
      <w:t>19</w:t>
    </w:r>
    <w:r w:rsidR="0044288D" w:rsidRPr="0053423C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1C4F49" w14:textId="77777777" w:rsidR="0044288D" w:rsidRDefault="0044288D" w:rsidP="0044288D">
      <w:pPr>
        <w:spacing w:after="0" w:line="240" w:lineRule="auto"/>
      </w:pPr>
      <w:r>
        <w:separator/>
      </w:r>
    </w:p>
  </w:footnote>
  <w:footnote w:type="continuationSeparator" w:id="0">
    <w:p w14:paraId="53228408" w14:textId="77777777" w:rsidR="0044288D" w:rsidRDefault="0044288D" w:rsidP="004428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tbQ0sTA3MjUwMTFX0lEKTi0uzszPAykwrAUAN0WydiwAAAA="/>
  </w:docVars>
  <w:rsids>
    <w:rsidRoot w:val="008F4EBB"/>
    <w:rsid w:val="001A1698"/>
    <w:rsid w:val="00214E62"/>
    <w:rsid w:val="002325AB"/>
    <w:rsid w:val="00276CA3"/>
    <w:rsid w:val="002E1AE7"/>
    <w:rsid w:val="0044288D"/>
    <w:rsid w:val="005E1F4F"/>
    <w:rsid w:val="005E3936"/>
    <w:rsid w:val="0071060F"/>
    <w:rsid w:val="00760FBE"/>
    <w:rsid w:val="007705AC"/>
    <w:rsid w:val="008F4EBB"/>
    <w:rsid w:val="009405D0"/>
    <w:rsid w:val="009D61EC"/>
    <w:rsid w:val="00AD52DA"/>
    <w:rsid w:val="00AE55AD"/>
    <w:rsid w:val="00AF2CF0"/>
    <w:rsid w:val="00B456F9"/>
    <w:rsid w:val="00BD2B98"/>
    <w:rsid w:val="00CE2B28"/>
    <w:rsid w:val="00D32883"/>
    <w:rsid w:val="00E153D9"/>
    <w:rsid w:val="00E359C0"/>
    <w:rsid w:val="00F6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93470"/>
  <w15:chartTrackingRefBased/>
  <w15:docId w15:val="{7EE178F8-CCA2-4D11-8948-3A4CC97F0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E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4E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4EB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28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88D"/>
  </w:style>
  <w:style w:type="paragraph" w:styleId="Footer">
    <w:name w:val="footer"/>
    <w:basedOn w:val="Normal"/>
    <w:link w:val="FooterChar"/>
    <w:uiPriority w:val="99"/>
    <w:unhideWhenUsed/>
    <w:rsid w:val="004428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imal-health-data.net.a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ata@animalhealthdata.com.a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data@animalhealthdata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 Bowler</dc:creator>
  <cp:keywords/>
  <dc:description/>
  <cp:lastModifiedBy>Anastasia</cp:lastModifiedBy>
  <cp:revision>4</cp:revision>
  <cp:lastPrinted>2019-03-07T03:46:00Z</cp:lastPrinted>
  <dcterms:created xsi:type="dcterms:W3CDTF">2019-10-09T06:29:00Z</dcterms:created>
  <dcterms:modified xsi:type="dcterms:W3CDTF">2020-11-09T01:46:00Z</dcterms:modified>
</cp:coreProperties>
</file>